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938"/>
        <w:gridCol w:w="4026"/>
      </w:tblGrid>
      <w:tr w:rsidR="00964CB5" w:rsidRPr="00331A33" w14:paraId="505AF298" w14:textId="77777777" w:rsidTr="00F4115E">
        <w:trPr>
          <w:trHeight w:val="993"/>
        </w:trPr>
        <w:tc>
          <w:tcPr>
            <w:tcW w:w="3666" w:type="dxa"/>
          </w:tcPr>
          <w:p w14:paraId="68C09876" w14:textId="42BBC489" w:rsidR="00740459" w:rsidRPr="00331A33" w:rsidRDefault="00117E9E" w:rsidP="00F4115E">
            <w:pPr>
              <w:jc w:val="center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5FF996A" wp14:editId="5010A2D3">
                  <wp:extent cx="2998618" cy="681292"/>
                  <wp:effectExtent l="0" t="0" r="0" b="5080"/>
                  <wp:docPr id="420907229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4387" cy="689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64CB5">
              <w:fldChar w:fldCharType="begin"/>
            </w:r>
            <w:r w:rsidR="00964CB5">
              <w:instrText xml:space="preserve"> INCLUDEPICTURE "https://fe.org.pl/wp-content/uploads/2023/03/nowe-logo-Czasopisma_ENG.png" \* MERGEFORMATINET </w:instrText>
            </w:r>
            <w:r w:rsidR="00964CB5">
              <w:fldChar w:fldCharType="separate"/>
            </w:r>
            <w:r w:rsidR="00964CB5">
              <w:fldChar w:fldCharType="end"/>
            </w:r>
          </w:p>
        </w:tc>
        <w:tc>
          <w:tcPr>
            <w:tcW w:w="5837" w:type="dxa"/>
          </w:tcPr>
          <w:p w14:paraId="3FA5DA55" w14:textId="77777777" w:rsidR="00740459" w:rsidRDefault="00740459" w:rsidP="00740459">
            <w:pPr>
              <w:jc w:val="center"/>
              <w:rPr>
                <w:rFonts w:ascii="Book Antiqua" w:hAnsi="Book Antiqua"/>
                <w:b/>
                <w:sz w:val="40"/>
                <w:szCs w:val="40"/>
                <w:lang w:val="en-GB"/>
              </w:rPr>
            </w:pPr>
          </w:p>
          <w:p w14:paraId="58B5C532" w14:textId="77777777" w:rsidR="00740459" w:rsidRPr="00740459" w:rsidRDefault="00740459" w:rsidP="00740459">
            <w:pPr>
              <w:jc w:val="center"/>
              <w:rPr>
                <w:rFonts w:ascii="Book Antiqua" w:hAnsi="Book Antiqua"/>
                <w:b/>
                <w:sz w:val="40"/>
                <w:szCs w:val="40"/>
                <w:lang w:val="en-GB"/>
              </w:rPr>
            </w:pPr>
            <w:r w:rsidRPr="00740459">
              <w:rPr>
                <w:rFonts w:ascii="Book Antiqua" w:hAnsi="Book Antiqua"/>
                <w:b/>
                <w:sz w:val="40"/>
                <w:szCs w:val="40"/>
                <w:lang w:val="en-GB"/>
              </w:rPr>
              <w:t>Review Response</w:t>
            </w:r>
          </w:p>
        </w:tc>
      </w:tr>
    </w:tbl>
    <w:p w14:paraId="4C198C7B" w14:textId="77777777" w:rsidR="00740459" w:rsidRPr="00331A33" w:rsidRDefault="00740459" w:rsidP="00740459">
      <w:pPr>
        <w:rPr>
          <w:sz w:val="10"/>
          <w:lang w:val="en-GB"/>
        </w:rPr>
      </w:pPr>
    </w:p>
    <w:p w14:paraId="0B2F2DAB" w14:textId="77777777" w:rsidR="00740459" w:rsidRDefault="00740459" w:rsidP="00740459">
      <w:pPr>
        <w:spacing w:line="360" w:lineRule="auto"/>
        <w:rPr>
          <w:lang w:val="en-GB"/>
        </w:rPr>
      </w:pPr>
    </w:p>
    <w:p w14:paraId="2BF7AA93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740459">
        <w:rPr>
          <w:b/>
          <w:lang w:val="en-GB"/>
        </w:rPr>
        <w:t>Title of the article:</w:t>
      </w:r>
      <w:r w:rsidRPr="00331A33">
        <w:rPr>
          <w:lang w:val="en-GB"/>
        </w:rPr>
        <w:t xml:space="preserve"> ………………………………………………………………….……………………………………….…………………………………………………………………………………………</w:t>
      </w:r>
    </w:p>
    <w:p w14:paraId="57579EBF" w14:textId="77777777" w:rsidR="00740459" w:rsidRDefault="00740459">
      <w:pPr>
        <w:rPr>
          <w:lang w:val="en-GB"/>
        </w:rPr>
      </w:pPr>
    </w:p>
    <w:p w14:paraId="5771DAF4" w14:textId="77777777" w:rsidR="00740459" w:rsidRDefault="00740459">
      <w:pPr>
        <w:rPr>
          <w:lang w:val="en-GB"/>
        </w:rPr>
      </w:pPr>
    </w:p>
    <w:p w14:paraId="45E9AD1D" w14:textId="77777777" w:rsidR="00AE381D" w:rsidRPr="00740459" w:rsidRDefault="00740459">
      <w:pPr>
        <w:rPr>
          <w:b/>
          <w:lang w:val="en-GB"/>
        </w:rPr>
      </w:pPr>
      <w:r w:rsidRPr="00740459">
        <w:rPr>
          <w:b/>
          <w:lang w:val="en-GB"/>
        </w:rPr>
        <w:t>Comment 1:</w:t>
      </w:r>
    </w:p>
    <w:p w14:paraId="30A30FA5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7A9C0C2C" w14:textId="77777777" w:rsidR="00740459" w:rsidRDefault="00740459" w:rsidP="00740459">
      <w:pPr>
        <w:rPr>
          <w:lang w:val="en-GB"/>
        </w:rPr>
      </w:pPr>
    </w:p>
    <w:p w14:paraId="4F8BEF04" w14:textId="77777777" w:rsidR="00740459" w:rsidRPr="00740459" w:rsidRDefault="00740459" w:rsidP="00740459">
      <w:pPr>
        <w:rPr>
          <w:b/>
          <w:lang w:val="en-GB"/>
        </w:rPr>
      </w:pPr>
      <w:r w:rsidRPr="00740459">
        <w:rPr>
          <w:b/>
          <w:lang w:val="en-GB"/>
        </w:rPr>
        <w:t>Response 1:</w:t>
      </w:r>
    </w:p>
    <w:p w14:paraId="465D5008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04D42C1C" w14:textId="77777777" w:rsidR="00740459" w:rsidRDefault="00740459"/>
    <w:p w14:paraId="5AACE28C" w14:textId="77777777" w:rsidR="00740459" w:rsidRPr="00740459" w:rsidRDefault="00740459" w:rsidP="00740459">
      <w:pPr>
        <w:rPr>
          <w:b/>
          <w:lang w:val="en-GB"/>
        </w:rPr>
      </w:pPr>
      <w:r w:rsidRPr="00740459">
        <w:rPr>
          <w:b/>
          <w:lang w:val="en-GB"/>
        </w:rPr>
        <w:t>Comment 2:</w:t>
      </w:r>
    </w:p>
    <w:p w14:paraId="357BED6D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6E503CE5" w14:textId="77777777" w:rsidR="00740459" w:rsidRDefault="00740459" w:rsidP="00740459">
      <w:pPr>
        <w:rPr>
          <w:lang w:val="en-GB"/>
        </w:rPr>
      </w:pPr>
    </w:p>
    <w:p w14:paraId="173D1647" w14:textId="77777777" w:rsidR="00740459" w:rsidRPr="00740459" w:rsidRDefault="00740459" w:rsidP="00740459">
      <w:pPr>
        <w:rPr>
          <w:b/>
          <w:lang w:val="en-GB"/>
        </w:rPr>
      </w:pPr>
      <w:r w:rsidRPr="00740459">
        <w:rPr>
          <w:b/>
          <w:lang w:val="en-GB"/>
        </w:rPr>
        <w:t>Response 2:</w:t>
      </w:r>
    </w:p>
    <w:p w14:paraId="1D8C69A7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2EBDE690" w14:textId="77777777" w:rsidR="00740459" w:rsidRDefault="00740459"/>
    <w:p w14:paraId="4642F34F" w14:textId="77777777" w:rsidR="00740459" w:rsidRDefault="00740459"/>
    <w:p w14:paraId="117D051A" w14:textId="77777777" w:rsidR="00740459" w:rsidRPr="00740459" w:rsidRDefault="00740459" w:rsidP="00740459">
      <w:pPr>
        <w:spacing w:line="360" w:lineRule="auto"/>
        <w:rPr>
          <w:b/>
        </w:rPr>
      </w:pPr>
      <w:r w:rsidRPr="00740459">
        <w:rPr>
          <w:b/>
          <w:lang w:val="en-GB"/>
        </w:rPr>
        <w:t>Additional information/remarks:</w:t>
      </w:r>
    </w:p>
    <w:p w14:paraId="04398367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2D72A870" w14:textId="77777777" w:rsidR="00740459" w:rsidRDefault="00740459"/>
    <w:sectPr w:rsidR="007404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tjCxsDQ1MAMyDZR0lIJTi4sz8/NACoxqAQy9Q34sAAAA"/>
  </w:docVars>
  <w:rsids>
    <w:rsidRoot w:val="00740459"/>
    <w:rsid w:val="00117E9E"/>
    <w:rsid w:val="00740459"/>
    <w:rsid w:val="00964CB5"/>
    <w:rsid w:val="009C4C30"/>
    <w:rsid w:val="00AE381D"/>
    <w:rsid w:val="00EE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A954CF"/>
  <w15:chartTrackingRefBased/>
  <w15:docId w15:val="{9727E32B-3F3E-4B85-A5FA-410E75E8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04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556</Characters>
  <Application>Microsoft Office Word</Application>
  <DocSecurity>0</DocSecurity>
  <Lines>30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</dc:creator>
  <cp:keywords/>
  <dc:description/>
  <cp:lastModifiedBy>Elżbieta Broniewicz</cp:lastModifiedBy>
  <cp:revision>2</cp:revision>
  <dcterms:created xsi:type="dcterms:W3CDTF">2024-06-10T14:58:00Z</dcterms:created>
  <dcterms:modified xsi:type="dcterms:W3CDTF">2024-06-1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bbd794f24d3ea27107eabd2dd28c3a6b99869132cb7bc0e6bde5fe3df04f35</vt:lpwstr>
  </property>
</Properties>
</file>